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07C6B4" w14:textId="6832E434" w:rsidR="00D82703" w:rsidRPr="00B71FC4" w:rsidRDefault="00B71FC4" w:rsidP="00B71FC4">
      <w:pPr>
        <w:jc w:val="center"/>
        <w:rPr>
          <w:rFonts w:asciiTheme="majorBidi" w:hAnsiTheme="majorBidi" w:cstheme="majorBidi"/>
          <w:sz w:val="24"/>
          <w:szCs w:val="24"/>
        </w:rPr>
      </w:pPr>
      <w:r w:rsidRPr="00B71FC4">
        <w:rPr>
          <w:rFonts w:asciiTheme="majorBidi" w:hAnsiTheme="majorBidi" w:cstheme="majorBidi"/>
          <w:sz w:val="24"/>
          <w:szCs w:val="24"/>
        </w:rPr>
        <w:t>Typescript and Angular</w:t>
      </w:r>
    </w:p>
    <w:p w14:paraId="03698240" w14:textId="2BCB8A83" w:rsidR="00B71FC4" w:rsidRDefault="00B71FC4" w:rsidP="00B71FC4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ypescript</w:t>
      </w:r>
      <w:r w:rsidR="0019224F">
        <w:rPr>
          <w:rFonts w:asciiTheme="majorBidi" w:hAnsiTheme="majorBidi" w:cstheme="majorBidi"/>
          <w:sz w:val="24"/>
          <w:szCs w:val="24"/>
        </w:rPr>
        <w:t xml:space="preserve"> = “a static typechecker, that is a superset of JavaScript”</w:t>
      </w:r>
    </w:p>
    <w:p w14:paraId="4EDF5C16" w14:textId="780F22B9" w:rsidR="00953E7B" w:rsidRDefault="00953E7B" w:rsidP="00B71FC4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roperties</w:t>
      </w:r>
    </w:p>
    <w:p w14:paraId="31C3D47E" w14:textId="3CD1E55B" w:rsidR="00B71FC4" w:rsidRDefault="0019224F" w:rsidP="00953E7B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When you’re writing in TS, you’re writing in TS but with a stricter ruleset “layered”/placed on top</w:t>
      </w:r>
    </w:p>
    <w:p w14:paraId="5B58B65D" w14:textId="4F8BEEA0" w:rsidR="0037677C" w:rsidRDefault="0037677C" w:rsidP="00953E7B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S is transpiled, meaning 2 things:</w:t>
      </w:r>
    </w:p>
    <w:p w14:paraId="7EEBC12A" w14:textId="25114980" w:rsidR="0037677C" w:rsidRDefault="0037677C" w:rsidP="0037677C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Browsers don’t understand TS </w:t>
      </w:r>
    </w:p>
    <w:p w14:paraId="233D79EF" w14:textId="2BBC3D13" w:rsidR="0037677C" w:rsidRDefault="0037677C" w:rsidP="0037677C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 TS source file is converted to a JS source file</w:t>
      </w:r>
    </w:p>
    <w:p w14:paraId="6F7FC0EA" w14:textId="31966C8E" w:rsidR="002D5874" w:rsidRPr="00E767BD" w:rsidRDefault="002D5874" w:rsidP="0037677C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In general, transpilers </w:t>
      </w:r>
      <w:r w:rsidR="004B1EA6">
        <w:rPr>
          <w:rFonts w:asciiTheme="majorBidi" w:hAnsiTheme="majorBidi" w:cstheme="majorBidi"/>
          <w:sz w:val="24"/>
          <w:szCs w:val="24"/>
        </w:rPr>
        <w:t>are “</w:t>
      </w:r>
      <w:r w:rsidR="004B1EA6" w:rsidRPr="004B1EA6">
        <w:rPr>
          <w:rFonts w:asciiTheme="majorBidi" w:hAnsiTheme="majorBidi" w:cstheme="majorBidi"/>
          <w:color w:val="242729"/>
          <w:sz w:val="24"/>
          <w:szCs w:val="24"/>
          <w:shd w:val="clear" w:color="auto" w:fill="FFFFFF"/>
        </w:rPr>
        <w:t>source-to-source compilers</w:t>
      </w:r>
      <w:r w:rsidR="0067187D">
        <w:rPr>
          <w:rFonts w:asciiTheme="majorBidi" w:hAnsiTheme="majorBidi" w:cstheme="majorBidi"/>
          <w:color w:val="242729"/>
          <w:sz w:val="24"/>
          <w:szCs w:val="24"/>
          <w:shd w:val="clear" w:color="auto" w:fill="FFFFFF"/>
        </w:rPr>
        <w:t xml:space="preserve"> - a</w:t>
      </w:r>
      <w:r w:rsidR="004B1EA6" w:rsidRPr="004B1EA6">
        <w:rPr>
          <w:rFonts w:asciiTheme="majorBidi" w:hAnsiTheme="majorBidi" w:cstheme="majorBidi"/>
          <w:color w:val="242729"/>
          <w:sz w:val="24"/>
          <w:szCs w:val="24"/>
          <w:shd w:val="clear" w:color="auto" w:fill="FFFFFF"/>
        </w:rPr>
        <w:t xml:space="preserve"> subset of compilers which </w:t>
      </w:r>
      <w:r w:rsidR="0067187D">
        <w:rPr>
          <w:rFonts w:asciiTheme="majorBidi" w:hAnsiTheme="majorBidi" w:cstheme="majorBidi"/>
          <w:color w:val="242729"/>
          <w:sz w:val="24"/>
          <w:szCs w:val="24"/>
          <w:shd w:val="clear" w:color="auto" w:fill="FFFFFF"/>
        </w:rPr>
        <w:t xml:space="preserve">intake </w:t>
      </w:r>
      <w:r w:rsidR="004B1EA6" w:rsidRPr="004B1EA6">
        <w:rPr>
          <w:rFonts w:asciiTheme="majorBidi" w:hAnsiTheme="majorBidi" w:cstheme="majorBidi"/>
          <w:color w:val="242729"/>
          <w:sz w:val="24"/>
          <w:szCs w:val="24"/>
          <w:shd w:val="clear" w:color="auto" w:fill="FFFFFF"/>
        </w:rPr>
        <w:t>source code file</w:t>
      </w:r>
      <w:r w:rsidR="0067187D">
        <w:rPr>
          <w:rFonts w:asciiTheme="majorBidi" w:hAnsiTheme="majorBidi" w:cstheme="majorBidi"/>
          <w:color w:val="242729"/>
          <w:sz w:val="24"/>
          <w:szCs w:val="24"/>
          <w:shd w:val="clear" w:color="auto" w:fill="FFFFFF"/>
        </w:rPr>
        <w:t>s</w:t>
      </w:r>
      <w:r w:rsidR="004B1EA6" w:rsidRPr="004B1EA6">
        <w:rPr>
          <w:rFonts w:asciiTheme="majorBidi" w:hAnsiTheme="majorBidi" w:cstheme="majorBidi"/>
          <w:color w:val="242729"/>
          <w:sz w:val="24"/>
          <w:szCs w:val="24"/>
          <w:shd w:val="clear" w:color="auto" w:fill="FFFFFF"/>
        </w:rPr>
        <w:t xml:space="preserve"> and convert to another </w:t>
      </w:r>
      <w:r w:rsidR="004B1EA6" w:rsidRPr="004B1EA6">
        <w:rPr>
          <w:rStyle w:val="Strong"/>
          <w:rFonts w:asciiTheme="majorBidi" w:hAnsiTheme="majorBidi" w:cstheme="majorBidi"/>
          <w:color w:val="242729"/>
          <w:sz w:val="24"/>
          <w:szCs w:val="24"/>
          <w:bdr w:val="none" w:sz="0" w:space="0" w:color="auto" w:frame="1"/>
          <w:shd w:val="clear" w:color="auto" w:fill="FFFFFF"/>
        </w:rPr>
        <w:t>source code file</w:t>
      </w:r>
      <w:r w:rsidR="004B1EA6" w:rsidRPr="004B1EA6">
        <w:rPr>
          <w:rFonts w:asciiTheme="majorBidi" w:hAnsiTheme="majorBidi" w:cstheme="majorBidi"/>
          <w:color w:val="242729"/>
          <w:sz w:val="24"/>
          <w:szCs w:val="24"/>
          <w:shd w:val="clear" w:color="auto" w:fill="FFFFFF"/>
        </w:rPr>
        <w:t xml:space="preserve"> in </w:t>
      </w:r>
      <w:r w:rsidR="00FF48EE">
        <w:rPr>
          <w:rFonts w:asciiTheme="majorBidi" w:hAnsiTheme="majorBidi" w:cstheme="majorBidi"/>
          <w:color w:val="242729"/>
          <w:sz w:val="24"/>
          <w:szCs w:val="24"/>
          <w:shd w:val="clear" w:color="auto" w:fill="FFFFFF"/>
        </w:rPr>
        <w:t>an</w:t>
      </w:r>
      <w:r w:rsidR="004B1EA6" w:rsidRPr="004B1EA6">
        <w:rPr>
          <w:rFonts w:asciiTheme="majorBidi" w:hAnsiTheme="majorBidi" w:cstheme="majorBidi"/>
          <w:color w:val="242729"/>
          <w:sz w:val="24"/>
          <w:szCs w:val="24"/>
          <w:shd w:val="clear" w:color="auto" w:fill="FFFFFF"/>
        </w:rPr>
        <w:t xml:space="preserve">other language </w:t>
      </w:r>
      <w:r w:rsidR="004B1EA6" w:rsidRPr="00CC2EEF">
        <w:rPr>
          <w:rFonts w:asciiTheme="majorBidi" w:hAnsiTheme="majorBidi" w:cstheme="majorBidi"/>
          <w:b/>
          <w:bCs/>
          <w:color w:val="242729"/>
          <w:sz w:val="24"/>
          <w:szCs w:val="24"/>
          <w:shd w:val="clear" w:color="auto" w:fill="FFFFFF"/>
        </w:rPr>
        <w:t>or</w:t>
      </w:r>
      <w:r w:rsidR="004B1EA6" w:rsidRPr="004B1EA6">
        <w:rPr>
          <w:rFonts w:asciiTheme="majorBidi" w:hAnsiTheme="majorBidi" w:cstheme="majorBidi"/>
          <w:color w:val="242729"/>
          <w:sz w:val="24"/>
          <w:szCs w:val="24"/>
          <w:shd w:val="clear" w:color="auto" w:fill="FFFFFF"/>
        </w:rPr>
        <w:t xml:space="preserve"> a different version of the same language.</w:t>
      </w:r>
      <w:r w:rsidR="004B1EA6">
        <w:rPr>
          <w:rFonts w:asciiTheme="majorBidi" w:hAnsiTheme="majorBidi" w:cstheme="majorBidi"/>
          <w:color w:val="242729"/>
          <w:sz w:val="24"/>
          <w:szCs w:val="24"/>
          <w:shd w:val="clear" w:color="auto" w:fill="FFFFFF"/>
        </w:rPr>
        <w:t>”</w:t>
      </w:r>
      <w:r w:rsidR="00FF1731">
        <w:rPr>
          <w:rFonts w:asciiTheme="majorBidi" w:hAnsiTheme="majorBidi" w:cstheme="majorBidi"/>
          <w:color w:val="242729"/>
          <w:sz w:val="24"/>
          <w:szCs w:val="24"/>
          <w:shd w:val="clear" w:color="auto" w:fill="FFFFFF"/>
        </w:rPr>
        <w:t xml:space="preserve"> [ES6 to ES</w:t>
      </w:r>
      <w:r w:rsidR="003C268C">
        <w:rPr>
          <w:rFonts w:asciiTheme="majorBidi" w:hAnsiTheme="majorBidi" w:cstheme="majorBidi"/>
          <w:color w:val="242729"/>
          <w:sz w:val="24"/>
          <w:szCs w:val="24"/>
          <w:shd w:val="clear" w:color="auto" w:fill="FFFFFF"/>
        </w:rPr>
        <w:t>5]</w:t>
      </w:r>
    </w:p>
    <w:p w14:paraId="72CF4598" w14:textId="4146C813" w:rsidR="00E767BD" w:rsidRPr="00862F8F" w:rsidRDefault="00E767BD" w:rsidP="00E767BD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color w:val="242729"/>
          <w:sz w:val="24"/>
          <w:szCs w:val="24"/>
          <w:shd w:val="clear" w:color="auto" w:fill="FFFFFF"/>
        </w:rPr>
        <w:t>TS makes use of duck-typing</w:t>
      </w:r>
    </w:p>
    <w:p w14:paraId="53765113" w14:textId="04F01BC3" w:rsidR="00862F8F" w:rsidRPr="00862F8F" w:rsidRDefault="00862F8F" w:rsidP="00862F8F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color w:val="242729"/>
          <w:sz w:val="24"/>
          <w:szCs w:val="24"/>
          <w:shd w:val="clear" w:color="auto" w:fill="FFFFFF"/>
        </w:rPr>
        <w:t>“If it walks like a duck, looks like a duck, quacks like a duck…it’s a duck”</w:t>
      </w:r>
    </w:p>
    <w:p w14:paraId="0A65CC8D" w14:textId="6D293F8E" w:rsidR="00862F8F" w:rsidRPr="003C55A3" w:rsidRDefault="00862F8F" w:rsidP="00862F8F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color w:val="242729"/>
          <w:sz w:val="24"/>
          <w:szCs w:val="24"/>
          <w:shd w:val="clear" w:color="auto" w:fill="FFFFFF"/>
        </w:rPr>
        <w:t>If two objects have identical properties, then TS will view both as one &amp; the same</w:t>
      </w:r>
      <w:r w:rsidR="003C55A3">
        <w:rPr>
          <w:rFonts w:asciiTheme="majorBidi" w:hAnsiTheme="majorBidi" w:cstheme="majorBidi"/>
          <w:color w:val="242729"/>
          <w:sz w:val="24"/>
          <w:szCs w:val="24"/>
          <w:shd w:val="clear" w:color="auto" w:fill="FFFFFF"/>
        </w:rPr>
        <w:t>.</w:t>
      </w:r>
    </w:p>
    <w:p w14:paraId="627814FB" w14:textId="108272A2" w:rsidR="003C55A3" w:rsidRPr="006C5FD4" w:rsidRDefault="003C55A3" w:rsidP="00862F8F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color w:val="242729"/>
          <w:sz w:val="24"/>
          <w:szCs w:val="24"/>
          <w:shd w:val="clear" w:color="auto" w:fill="FFFFFF"/>
        </w:rPr>
        <w:t xml:space="preserve">It’s like when </w:t>
      </w:r>
      <w:r w:rsidR="00AE228E">
        <w:rPr>
          <w:rFonts w:asciiTheme="majorBidi" w:hAnsiTheme="majorBidi" w:cstheme="majorBidi"/>
          <w:color w:val="242729"/>
          <w:sz w:val="24"/>
          <w:szCs w:val="24"/>
          <w:shd w:val="clear" w:color="auto" w:fill="FFFFFF"/>
        </w:rPr>
        <w:t>viruses/pathogens ‘bind’ to some of your immune system cells</w:t>
      </w:r>
    </w:p>
    <w:p w14:paraId="77747628" w14:textId="524E62C9" w:rsidR="006C5FD4" w:rsidRPr="00B906BB" w:rsidRDefault="006C5FD4" w:rsidP="006C5FD4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color w:val="242729"/>
          <w:sz w:val="24"/>
          <w:szCs w:val="24"/>
          <w:shd w:val="clear" w:color="auto" w:fill="FFFFFF"/>
        </w:rPr>
        <w:t>Type Annotations/assertions</w:t>
      </w:r>
    </w:p>
    <w:p w14:paraId="243099D4" w14:textId="3129ABD6" w:rsidR="00B906BB" w:rsidRPr="004216A3" w:rsidRDefault="00B906BB" w:rsidP="006C5FD4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color w:val="242729"/>
          <w:sz w:val="24"/>
          <w:szCs w:val="24"/>
          <w:shd w:val="clear" w:color="auto" w:fill="FFFFFF"/>
        </w:rPr>
        <w:t>Type definition</w:t>
      </w:r>
    </w:p>
    <w:p w14:paraId="26B1ECC3" w14:textId="26413FBD" w:rsidR="004216A3" w:rsidRPr="000D70A8" w:rsidRDefault="004216A3" w:rsidP="006C5FD4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color w:val="242729"/>
          <w:sz w:val="24"/>
          <w:szCs w:val="24"/>
          <w:shd w:val="clear" w:color="auto" w:fill="FFFFFF"/>
        </w:rPr>
        <w:t>Erased types</w:t>
      </w:r>
    </w:p>
    <w:p w14:paraId="3036EB3C" w14:textId="703608C3" w:rsidR="000D70A8" w:rsidRPr="005D399C" w:rsidRDefault="000D70A8" w:rsidP="006C5FD4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color w:val="242729"/>
          <w:sz w:val="24"/>
          <w:szCs w:val="24"/>
          <w:shd w:val="clear" w:color="auto" w:fill="FFFFFF"/>
        </w:rPr>
        <w:t>Rest parameter</w:t>
      </w:r>
      <w:r w:rsidR="005D399C">
        <w:rPr>
          <w:rFonts w:asciiTheme="majorBidi" w:hAnsiTheme="majorBidi" w:cstheme="majorBidi"/>
          <w:color w:val="242729"/>
          <w:sz w:val="24"/>
          <w:szCs w:val="24"/>
          <w:shd w:val="clear" w:color="auto" w:fill="FFFFFF"/>
        </w:rPr>
        <w:t>s</w:t>
      </w:r>
    </w:p>
    <w:p w14:paraId="63FB144D" w14:textId="687EF397" w:rsidR="005D399C" w:rsidRPr="005D399C" w:rsidRDefault="005D399C" w:rsidP="006C5FD4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color w:val="242729"/>
          <w:sz w:val="24"/>
          <w:szCs w:val="24"/>
          <w:shd w:val="clear" w:color="auto" w:fill="FFFFFF"/>
        </w:rPr>
        <w:t>Type script modules</w:t>
      </w:r>
    </w:p>
    <w:p w14:paraId="6953D938" w14:textId="2D51CC4D" w:rsidR="005D399C" w:rsidRPr="00FD7650" w:rsidRDefault="005D399C" w:rsidP="005D399C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color w:val="242729"/>
          <w:sz w:val="24"/>
          <w:szCs w:val="24"/>
          <w:shd w:val="clear" w:color="auto" w:fill="FFFFFF"/>
        </w:rPr>
        <w:t>Analogous to “using” blocks in C#</w:t>
      </w:r>
    </w:p>
    <w:p w14:paraId="0D68B926" w14:textId="6FEAFE0B" w:rsidR="009A30A1" w:rsidRPr="009A30A1" w:rsidRDefault="00FD7650" w:rsidP="009A30A1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color w:val="242729"/>
          <w:sz w:val="24"/>
          <w:szCs w:val="24"/>
          <w:shd w:val="clear" w:color="auto" w:fill="FFFFFF"/>
        </w:rPr>
        <w:t xml:space="preserve">Key differences are that you must import/export </w:t>
      </w:r>
      <w:r w:rsidR="009A30A1">
        <w:rPr>
          <w:rFonts w:asciiTheme="majorBidi" w:hAnsiTheme="majorBidi" w:cstheme="majorBidi"/>
          <w:color w:val="242729"/>
          <w:sz w:val="24"/>
          <w:szCs w:val="24"/>
          <w:shd w:val="clear" w:color="auto" w:fill="FFFFFF"/>
        </w:rPr>
        <w:t>implicitly</w:t>
      </w:r>
    </w:p>
    <w:p w14:paraId="4F8DB52B" w14:textId="6CC7F485" w:rsidR="00953E7B" w:rsidRPr="004B1EA6" w:rsidRDefault="00953E7B" w:rsidP="00953E7B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4B1EA6">
        <w:rPr>
          <w:rFonts w:asciiTheme="majorBidi" w:hAnsiTheme="majorBidi" w:cstheme="majorBidi"/>
          <w:sz w:val="24"/>
          <w:szCs w:val="24"/>
        </w:rPr>
        <w:t>Str</w:t>
      </w:r>
    </w:p>
    <w:p w14:paraId="4DFC9417" w14:textId="2520D2BA" w:rsidR="00953E7B" w:rsidRDefault="00953E7B" w:rsidP="00953E7B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Lim</w:t>
      </w:r>
    </w:p>
    <w:p w14:paraId="7740DE3E" w14:textId="32378AFA" w:rsidR="009A30A1" w:rsidRDefault="009A30A1" w:rsidP="009A30A1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Whenever you make a new TS app, you need to install TS into the workspace of that app</w:t>
      </w:r>
    </w:p>
    <w:p w14:paraId="548EDFAB" w14:textId="52DB72AA" w:rsidR="00B71FC4" w:rsidRDefault="00B71FC4" w:rsidP="00B71FC4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ngular</w:t>
      </w:r>
      <w:r w:rsidR="008A58A0">
        <w:rPr>
          <w:rFonts w:asciiTheme="majorBidi" w:hAnsiTheme="majorBidi" w:cstheme="majorBidi"/>
          <w:sz w:val="24"/>
          <w:szCs w:val="24"/>
        </w:rPr>
        <w:t xml:space="preserve"> = “Angular is </w:t>
      </w:r>
      <w:r w:rsidR="00C418AF">
        <w:rPr>
          <w:rFonts w:asciiTheme="majorBidi" w:hAnsiTheme="majorBidi" w:cstheme="majorBidi"/>
          <w:sz w:val="24"/>
          <w:szCs w:val="24"/>
        </w:rPr>
        <w:t>a JavaScript framework for creating efficient and sophisticated single-page applications”</w:t>
      </w:r>
    </w:p>
    <w:p w14:paraId="47CAC8D6" w14:textId="3D9D2FC7" w:rsidR="00371088" w:rsidRDefault="00371088" w:rsidP="00371088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roperties</w:t>
      </w:r>
    </w:p>
    <w:p w14:paraId="4DBE3B6F" w14:textId="77777777" w:rsidR="00371088" w:rsidRDefault="00371088" w:rsidP="003F76EE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ngular utilizes Ahead-of-Time compilation</w:t>
      </w:r>
    </w:p>
    <w:p w14:paraId="523EC952" w14:textId="1B4A5B7A" w:rsidR="00371088" w:rsidRDefault="00371088" w:rsidP="003F76EE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ngular workspaces</w:t>
      </w:r>
    </w:p>
    <w:p w14:paraId="0EA41690" w14:textId="7FBDA47C" w:rsidR="009317C3" w:rsidRDefault="009317C3" w:rsidP="003F76EE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ngular forms = “gather user input , validate input, create a form &amp; data model to display”</w:t>
      </w:r>
    </w:p>
    <w:p w14:paraId="61731749" w14:textId="506EE1EF" w:rsidR="009317C3" w:rsidRDefault="009317C3" w:rsidP="009317C3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Reactive vs Template-driven forms</w:t>
      </w:r>
    </w:p>
    <w:p w14:paraId="2F799E1F" w14:textId="20DC6994" w:rsidR="009317C3" w:rsidRDefault="009317C3" w:rsidP="009317C3">
      <w:pPr>
        <w:pStyle w:val="ListParagraph"/>
        <w:numPr>
          <w:ilvl w:val="4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Reactive is best when you will be using tons of forms</w:t>
      </w:r>
    </w:p>
    <w:p w14:paraId="42CB17B3" w14:textId="4575C206" w:rsidR="009317C3" w:rsidRDefault="009317C3" w:rsidP="009317C3">
      <w:pPr>
        <w:pStyle w:val="ListParagraph"/>
        <w:numPr>
          <w:ilvl w:val="4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emplate-driven is best when you can manage the form update in a template</w:t>
      </w:r>
    </w:p>
    <w:p w14:paraId="51A14B8D" w14:textId="66F2A90D" w:rsidR="009317C3" w:rsidRDefault="009317C3" w:rsidP="009317C3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ngular forms differ by their form-control implementation</w:t>
      </w:r>
    </w:p>
    <w:p w14:paraId="064C4ECA" w14:textId="238E9FC5" w:rsidR="00B63207" w:rsidRDefault="00B63207" w:rsidP="00B63207">
      <w:pPr>
        <w:pStyle w:val="ListParagraph"/>
        <w:numPr>
          <w:ilvl w:val="4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Reactive forms are centered around observable streams</w:t>
      </w:r>
    </w:p>
    <w:p w14:paraId="3194125F" w14:textId="7141E4F7" w:rsidR="00B63207" w:rsidRDefault="00B63207" w:rsidP="00B63207">
      <w:pPr>
        <w:pStyle w:val="ListParagraph"/>
        <w:numPr>
          <w:ilvl w:val="5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lastRenderedPageBreak/>
        <w:t>Observables are basically “things that return to subscribers asynchronously ” &amp; Angular uses RxJS to implement them</w:t>
      </w:r>
    </w:p>
    <w:p w14:paraId="07F9DB75" w14:textId="406F7A85" w:rsidR="00B733EE" w:rsidRDefault="00B733EE" w:rsidP="00B733EE">
      <w:pPr>
        <w:pStyle w:val="ListParagraph"/>
        <w:numPr>
          <w:ilvl w:val="4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emplate forms are simple Angular templates (think about how MVC views has templates based off models)</w:t>
      </w:r>
    </w:p>
    <w:p w14:paraId="1ADC84D6" w14:textId="5BDF7FBF" w:rsidR="009317C3" w:rsidRDefault="009317C3" w:rsidP="009317C3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imilarities:</w:t>
      </w:r>
    </w:p>
    <w:p w14:paraId="2834A465" w14:textId="200A1932" w:rsidR="009317C3" w:rsidRDefault="009317C3" w:rsidP="009317C3">
      <w:pPr>
        <w:pStyle w:val="ListParagraph"/>
        <w:numPr>
          <w:ilvl w:val="4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reated with the same 4 base classes</w:t>
      </w:r>
    </w:p>
    <w:p w14:paraId="3E75595F" w14:textId="68685A22" w:rsidR="009317C3" w:rsidRDefault="009317C3" w:rsidP="009317C3">
      <w:pPr>
        <w:pStyle w:val="ListParagraph"/>
        <w:numPr>
          <w:ilvl w:val="5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FormControl</w:t>
      </w:r>
    </w:p>
    <w:p w14:paraId="5B46D1D5" w14:textId="0656C71C" w:rsidR="009317C3" w:rsidRDefault="009317C3" w:rsidP="009317C3">
      <w:pPr>
        <w:pStyle w:val="ListParagraph"/>
        <w:numPr>
          <w:ilvl w:val="5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FormGroup</w:t>
      </w:r>
    </w:p>
    <w:p w14:paraId="4A214135" w14:textId="33D83002" w:rsidR="009317C3" w:rsidRDefault="009317C3" w:rsidP="009317C3">
      <w:pPr>
        <w:pStyle w:val="ListParagraph"/>
        <w:numPr>
          <w:ilvl w:val="5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FormArray</w:t>
      </w:r>
    </w:p>
    <w:p w14:paraId="07B6955F" w14:textId="2B8C3341" w:rsidR="009317C3" w:rsidRPr="003F76EE" w:rsidRDefault="009317C3" w:rsidP="009317C3">
      <w:pPr>
        <w:pStyle w:val="ListParagraph"/>
        <w:numPr>
          <w:ilvl w:val="5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CVA </w:t>
      </w:r>
    </w:p>
    <w:p w14:paraId="7EFCB209" w14:textId="3FD6773A" w:rsidR="00371088" w:rsidRDefault="00371088" w:rsidP="00371088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tr</w:t>
      </w:r>
    </w:p>
    <w:p w14:paraId="21A8D13A" w14:textId="2CD611C8" w:rsidR="00371088" w:rsidRDefault="00371088" w:rsidP="00371088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Lim</w:t>
      </w:r>
    </w:p>
    <w:p w14:paraId="2B74E98B" w14:textId="24B30A39" w:rsidR="00CE4288" w:rsidRDefault="00CE4288" w:rsidP="00CE4288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Reactive Programming = “a paradigm that centers completely around asynchronous data streams</w:t>
      </w:r>
      <w:r w:rsidR="00411633">
        <w:rPr>
          <w:rFonts w:asciiTheme="majorBidi" w:hAnsiTheme="majorBidi" w:cstheme="majorBidi"/>
          <w:sz w:val="24"/>
          <w:szCs w:val="24"/>
        </w:rPr>
        <w:t xml:space="preserve">, and the propagation </w:t>
      </w:r>
      <w:r w:rsidR="00363A59">
        <w:rPr>
          <w:rFonts w:asciiTheme="majorBidi" w:hAnsiTheme="majorBidi" w:cstheme="majorBidi"/>
          <w:sz w:val="24"/>
          <w:szCs w:val="24"/>
        </w:rPr>
        <w:t>of respective changes in an application”</w:t>
      </w:r>
    </w:p>
    <w:p w14:paraId="35B4B6C2" w14:textId="77777777" w:rsidR="00CE4288" w:rsidRDefault="00CE4288" w:rsidP="00CE4288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</w:p>
    <w:sectPr w:rsidR="00CE42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9962AF6"/>
    <w:multiLevelType w:val="hybridMultilevel"/>
    <w:tmpl w:val="C45A5E7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yMDc2NTY0tzQxNDJQ0lEKTi0uzszPAykwrAUAXJcI2ywAAAA="/>
  </w:docVars>
  <w:rsids>
    <w:rsidRoot w:val="00B71FC4"/>
    <w:rsid w:val="000D70A8"/>
    <w:rsid w:val="00155B3D"/>
    <w:rsid w:val="0019224F"/>
    <w:rsid w:val="002D5874"/>
    <w:rsid w:val="003266E9"/>
    <w:rsid w:val="00363A59"/>
    <w:rsid w:val="00371088"/>
    <w:rsid w:val="0037677C"/>
    <w:rsid w:val="003C268C"/>
    <w:rsid w:val="003C55A3"/>
    <w:rsid w:val="003F76EE"/>
    <w:rsid w:val="00411633"/>
    <w:rsid w:val="004216A3"/>
    <w:rsid w:val="004B1EA6"/>
    <w:rsid w:val="005D399C"/>
    <w:rsid w:val="0067187D"/>
    <w:rsid w:val="006C5FD4"/>
    <w:rsid w:val="00832B88"/>
    <w:rsid w:val="00862F8F"/>
    <w:rsid w:val="008A58A0"/>
    <w:rsid w:val="009317C3"/>
    <w:rsid w:val="00953E7B"/>
    <w:rsid w:val="009A30A1"/>
    <w:rsid w:val="00AE228E"/>
    <w:rsid w:val="00B63207"/>
    <w:rsid w:val="00B71FC4"/>
    <w:rsid w:val="00B733EE"/>
    <w:rsid w:val="00B906BB"/>
    <w:rsid w:val="00C418AF"/>
    <w:rsid w:val="00CC2EEF"/>
    <w:rsid w:val="00CE4288"/>
    <w:rsid w:val="00D82703"/>
    <w:rsid w:val="00E767BD"/>
    <w:rsid w:val="00F45178"/>
    <w:rsid w:val="00FD7650"/>
    <w:rsid w:val="00FF1731"/>
    <w:rsid w:val="00FF48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E0405C"/>
  <w15:chartTrackingRefBased/>
  <w15:docId w15:val="{81E9891B-2535-4C9A-8E19-FED8DD76B7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71FC4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4B1EA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2</Pages>
  <Words>315</Words>
  <Characters>180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an Romero</dc:creator>
  <cp:keywords/>
  <dc:description/>
  <cp:lastModifiedBy>Christian Romero</cp:lastModifiedBy>
  <cp:revision>35</cp:revision>
  <dcterms:created xsi:type="dcterms:W3CDTF">2021-07-08T08:42:00Z</dcterms:created>
  <dcterms:modified xsi:type="dcterms:W3CDTF">2021-07-08T14:17:00Z</dcterms:modified>
</cp:coreProperties>
</file>